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Ítems de arquitectura incrementados en ejecución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4"/>
    <w:bookmarkStart w:id="25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6:00Z</dcterms:created>
  <dcterms:modified xsi:type="dcterms:W3CDTF">2023-03-2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